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0A6EF2" w14:textId="77777777" w:rsidR="00545C9E" w:rsidRPr="00545C9E" w:rsidRDefault="00545C9E" w:rsidP="00545C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86B23D6" w14:textId="3C6AEFBE" w:rsidR="00A00E72" w:rsidRPr="00A00E72" w:rsidRDefault="00A00E72" w:rsidP="00A00E7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</w:rPr>
        <w:t xml:space="preserve">Math </w:t>
      </w:r>
      <w:bookmarkStart w:id="0" w:name="_GoBack"/>
      <w:bookmarkEnd w:id="0"/>
      <w:r w:rsidRPr="00A00E72">
        <w:rPr>
          <w:rFonts w:ascii="Arial" w:eastAsia="Times New Roman" w:hAnsi="Arial" w:cs="Arial"/>
          <w:b/>
          <w:bCs/>
          <w:color w:val="000000"/>
        </w:rPr>
        <w:t>Tuesday: </w:t>
      </w:r>
    </w:p>
    <w:p w14:paraId="114A8DD4" w14:textId="77777777" w:rsidR="00A00E72" w:rsidRPr="00A00E72" w:rsidRDefault="00A00E72" w:rsidP="00A00E7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42FC39F" w14:textId="77777777" w:rsidR="00A00E72" w:rsidRPr="00A00E72" w:rsidRDefault="00A00E72" w:rsidP="00A00E72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A00E72">
        <w:rPr>
          <w:rFonts w:ascii="Arial" w:eastAsia="Times New Roman" w:hAnsi="Arial" w:cs="Arial"/>
          <w:b/>
          <w:bCs/>
          <w:color w:val="000000"/>
        </w:rPr>
        <w:t xml:space="preserve">Watch Video: </w:t>
      </w:r>
      <w:hyperlink r:id="rId5" w:history="1">
        <w:r w:rsidRPr="00A00E72">
          <w:rPr>
            <w:rFonts w:ascii="Arial" w:eastAsia="Times New Roman" w:hAnsi="Arial" w:cs="Arial"/>
            <w:color w:val="1155CC"/>
            <w:u w:val="single"/>
          </w:rPr>
          <w:t>https://www.khanacademy.org/math/arithmetic-home/arith-review-fractions/equivalent-fractions-number-line/v/equivalent-fractions-visually-and-on-number-line</w:t>
        </w:r>
      </w:hyperlink>
    </w:p>
    <w:p w14:paraId="6770A125" w14:textId="77777777" w:rsidR="00A00E72" w:rsidRPr="00A00E72" w:rsidRDefault="00A00E72" w:rsidP="00A00E7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6E30858" w14:textId="77777777" w:rsidR="00A00E72" w:rsidRPr="00A00E72" w:rsidRDefault="00A00E72" w:rsidP="00A00E72">
      <w:pPr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A00E72">
        <w:rPr>
          <w:rFonts w:ascii="Arial" w:eastAsia="Times New Roman" w:hAnsi="Arial" w:cs="Arial"/>
          <w:b/>
          <w:bCs/>
          <w:color w:val="000000"/>
        </w:rPr>
        <w:t xml:space="preserve">Problem of the Day: </w:t>
      </w:r>
      <w:r w:rsidRPr="00A00E72">
        <w:rPr>
          <w:rFonts w:ascii="Arial" w:eastAsia="Times New Roman" w:hAnsi="Arial" w:cs="Arial"/>
          <w:color w:val="000000"/>
        </w:rPr>
        <w:t>Sarah and Keith both walk to school each day. Sarah’s walk is ¾ of a mile long. Mike’s walk is 6/8 of a mile long. They were trying to decide who walks further each day. Use number lines to plot the fractions. Who walks further each day?</w:t>
      </w:r>
    </w:p>
    <w:p w14:paraId="63AA8839" w14:textId="2EC3F422" w:rsidR="004F656D" w:rsidRDefault="00A00E72" w:rsidP="00A00E72">
      <w:pPr>
        <w:spacing w:after="0" w:line="240" w:lineRule="auto"/>
      </w:pPr>
      <w:r w:rsidRPr="00A00E72">
        <w:rPr>
          <w:rFonts w:ascii="Times New Roman" w:eastAsia="Times New Roman" w:hAnsi="Times New Roman" w:cs="Times New Roman"/>
          <w:sz w:val="24"/>
          <w:szCs w:val="24"/>
        </w:rPr>
        <w:br/>
      </w:r>
      <w:r w:rsidRPr="00A00E72">
        <w:rPr>
          <w:rFonts w:ascii="Arial" w:eastAsia="Times New Roman" w:hAnsi="Arial" w:cs="Arial"/>
          <w:b/>
          <w:bCs/>
          <w:color w:val="000000"/>
        </w:rPr>
        <w:t xml:space="preserve">Challenge: </w:t>
      </w:r>
      <w:r w:rsidRPr="00A00E72">
        <w:rPr>
          <w:rFonts w:ascii="Arial" w:eastAsia="Times New Roman" w:hAnsi="Arial" w:cs="Arial"/>
          <w:color w:val="000000"/>
        </w:rPr>
        <w:t>Teena has a problem. She wants to play one of her favorite games, but she lost the spinner. She remembered that 1/2 of the spinner was red and 1/3 of the spinner was blue. Teena could not remember how large the remaining green section was. What should Teena’s replacement spinner look like? What fraction of the spinner is green?</w:t>
      </w:r>
    </w:p>
    <w:sectPr w:rsidR="004F65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091BE7"/>
    <w:multiLevelType w:val="multilevel"/>
    <w:tmpl w:val="5302E8B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8B31B8F"/>
    <w:multiLevelType w:val="multilevel"/>
    <w:tmpl w:val="09C4EC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D576001"/>
    <w:multiLevelType w:val="multilevel"/>
    <w:tmpl w:val="9BA8F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3FA7F06"/>
    <w:multiLevelType w:val="multilevel"/>
    <w:tmpl w:val="DEC2498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  <w:lvlOverride w:ilvl="0">
      <w:lvl w:ilvl="0">
        <w:numFmt w:val="decimal"/>
        <w:lvlText w:val="%1."/>
        <w:lvlJc w:val="left"/>
      </w:lvl>
    </w:lvlOverride>
  </w:num>
  <w:num w:numId="3">
    <w:abstractNumId w:val="2"/>
  </w:num>
  <w:num w:numId="4">
    <w:abstractNumId w:val="3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NLGwMLA0NzS2MDFS0lEKTi0uzszPAykwrAUAAXPh0SwAAAA="/>
  </w:docVars>
  <w:rsids>
    <w:rsidRoot w:val="00545C9E"/>
    <w:rsid w:val="004F656D"/>
    <w:rsid w:val="00545C9E"/>
    <w:rsid w:val="00A00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AA9FC"/>
  <w15:chartTrackingRefBased/>
  <w15:docId w15:val="{FCEC78D0-50E5-4D4A-8B56-97848EC68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9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hanacademy.org/math/arithmetic-home/arith-review-fractions/equivalent-fractions-number-line/v/equivalent-fractions-visually-and-on-number-lin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Darrow</dc:creator>
  <cp:keywords/>
  <dc:description/>
  <cp:lastModifiedBy>Lisa Darrow</cp:lastModifiedBy>
  <cp:revision>2</cp:revision>
  <dcterms:created xsi:type="dcterms:W3CDTF">2020-04-16T12:49:00Z</dcterms:created>
  <dcterms:modified xsi:type="dcterms:W3CDTF">2020-04-16T12:49:00Z</dcterms:modified>
</cp:coreProperties>
</file>